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8600A" w14:textId="4172FE69" w:rsidR="00541243" w:rsidRPr="00541243" w:rsidRDefault="00541243" w:rsidP="00541243">
      <w:pPr>
        <w:spacing w:line="480" w:lineRule="auto"/>
        <w:contextualSpacing/>
        <w:rPr>
          <w:rFonts w:ascii="Arial" w:hAnsi="Arial" w:cs="Arial"/>
          <w:b/>
          <w:bCs/>
          <w:noProof/>
          <w:sz w:val="28"/>
          <w:szCs w:val="28"/>
        </w:rPr>
      </w:pPr>
      <w:r w:rsidRPr="00541243">
        <w:rPr>
          <w:rFonts w:ascii="Arial" w:hAnsi="Arial" w:cs="Arial"/>
          <w:b/>
          <w:bCs/>
          <w:noProof/>
          <w:sz w:val="28"/>
          <w:szCs w:val="28"/>
        </w:rPr>
        <w:t>S5</w:t>
      </w:r>
    </w:p>
    <w:p w14:paraId="2A5932CE" w14:textId="77777777" w:rsidR="00541243" w:rsidRDefault="00541243" w:rsidP="00541243">
      <w:pPr>
        <w:ind w:left="720" w:firstLine="720"/>
      </w:pPr>
      <w:r>
        <w:t>Glycan1136</w:t>
      </w:r>
      <w:r>
        <w:tab/>
      </w:r>
      <w:r>
        <w:tab/>
      </w:r>
      <w:r>
        <w:tab/>
      </w:r>
      <w:r>
        <w:tab/>
      </w:r>
      <w:r>
        <w:tab/>
      </w:r>
      <w:r w:rsidRPr="00A51E25">
        <w:rPr>
          <w:color w:val="FF0000"/>
        </w:rPr>
        <w:t>Glycan1257</w:t>
      </w:r>
    </w:p>
    <w:p w14:paraId="3AFED424" w14:textId="77777777" w:rsidR="00541243" w:rsidRDefault="00541243" w:rsidP="00541243">
      <w:r>
        <w:rPr>
          <w:noProof/>
        </w:rPr>
        <w:drawing>
          <wp:inline distT="0" distB="0" distL="0" distR="0" wp14:anchorId="205553A2" wp14:editId="0476290D">
            <wp:extent cx="137160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1177DE" wp14:editId="6D305690">
            <wp:extent cx="1371600" cy="1371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75C71F" wp14:editId="2B64F75C">
            <wp:extent cx="1371600" cy="1371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724B14" wp14:editId="4AB7231E">
            <wp:extent cx="1371600" cy="13716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D319B" w14:textId="77777777" w:rsidR="00541243" w:rsidRDefault="00541243" w:rsidP="00541243">
      <w:pPr>
        <w:ind w:left="720" w:firstLine="720"/>
      </w:pPr>
      <w:r>
        <w:t>Glycan1282</w:t>
      </w:r>
      <w:r>
        <w:tab/>
      </w:r>
      <w:r>
        <w:tab/>
      </w:r>
      <w:r>
        <w:tab/>
      </w:r>
      <w:r>
        <w:tab/>
      </w:r>
      <w:r>
        <w:tab/>
        <w:t>Glycan1298</w:t>
      </w:r>
    </w:p>
    <w:p w14:paraId="440500EB" w14:textId="77777777" w:rsidR="00541243" w:rsidRDefault="00541243" w:rsidP="00541243">
      <w:r>
        <w:rPr>
          <w:noProof/>
        </w:rPr>
        <w:drawing>
          <wp:inline distT="0" distB="0" distL="0" distR="0" wp14:anchorId="6ECB2278" wp14:editId="01F63701">
            <wp:extent cx="1371600" cy="137160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A8D9EF" wp14:editId="31BD84FD">
            <wp:extent cx="1371600" cy="137160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A39C40" wp14:editId="75AE21E2">
            <wp:extent cx="1371600" cy="1371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56C4C0" wp14:editId="7FC6D815">
            <wp:extent cx="1371600" cy="1371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109A5" w14:textId="77777777" w:rsidR="00541243" w:rsidRDefault="00541243" w:rsidP="00541243">
      <w:pPr>
        <w:ind w:left="720" w:firstLine="720"/>
      </w:pPr>
      <w:r w:rsidRPr="00A51E25">
        <w:rPr>
          <w:color w:val="FF0000"/>
        </w:rPr>
        <w:t>Glycan1339</w:t>
      </w:r>
      <w:r>
        <w:tab/>
      </w:r>
      <w:r>
        <w:tab/>
      </w:r>
      <w:r>
        <w:tab/>
      </w:r>
      <w:r>
        <w:tab/>
      </w:r>
      <w:r>
        <w:tab/>
        <w:t>Glycan1419</w:t>
      </w:r>
    </w:p>
    <w:p w14:paraId="35DBC35A" w14:textId="77777777" w:rsidR="00541243" w:rsidRDefault="00541243" w:rsidP="00541243">
      <w:r>
        <w:rPr>
          <w:noProof/>
        </w:rPr>
        <w:drawing>
          <wp:inline distT="0" distB="0" distL="0" distR="0" wp14:anchorId="0A5C91C5" wp14:editId="1C50FB06">
            <wp:extent cx="1371600" cy="1371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BAE174" wp14:editId="41681BE5">
            <wp:extent cx="1371600" cy="1371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030A97" wp14:editId="59BA19FF">
            <wp:extent cx="1371600" cy="1371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842EFE" wp14:editId="110B9A92">
            <wp:extent cx="1371600" cy="1371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22751" w14:textId="77777777" w:rsidR="00541243" w:rsidRDefault="00541243" w:rsidP="00541243">
      <w:pPr>
        <w:ind w:left="720" w:firstLine="720"/>
      </w:pPr>
      <w:r>
        <w:t>Glycan1444</w:t>
      </w:r>
      <w:r>
        <w:tab/>
      </w:r>
      <w:r>
        <w:tab/>
      </w:r>
      <w:r>
        <w:tab/>
      </w:r>
      <w:r>
        <w:tab/>
      </w:r>
      <w:r>
        <w:tab/>
        <w:t>Glycan1485</w:t>
      </w:r>
    </w:p>
    <w:p w14:paraId="610B1D2C" w14:textId="77777777" w:rsidR="00541243" w:rsidRDefault="00541243" w:rsidP="00541243">
      <w:r>
        <w:rPr>
          <w:noProof/>
        </w:rPr>
        <w:drawing>
          <wp:inline distT="0" distB="0" distL="0" distR="0" wp14:anchorId="053593C8" wp14:editId="737310BB">
            <wp:extent cx="1371600" cy="1371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55D52A" wp14:editId="17DF7038">
            <wp:extent cx="1371600" cy="1371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E0E484" wp14:editId="5BAB836E">
            <wp:extent cx="1371600" cy="1371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DDE6F4" wp14:editId="24F2103C">
            <wp:extent cx="1371600" cy="1371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B1D85" w14:textId="77777777" w:rsidR="00541243" w:rsidRDefault="00541243" w:rsidP="00541243">
      <w:pPr>
        <w:ind w:left="720" w:firstLine="720"/>
        <w:rPr>
          <w:color w:val="FF0000"/>
        </w:rPr>
      </w:pPr>
    </w:p>
    <w:p w14:paraId="0D271E9C" w14:textId="77777777" w:rsidR="00541243" w:rsidRDefault="00541243" w:rsidP="00541243">
      <w:pPr>
        <w:rPr>
          <w:color w:val="FF0000"/>
        </w:rPr>
      </w:pPr>
    </w:p>
    <w:p w14:paraId="30CDF641" w14:textId="77777777" w:rsidR="00541243" w:rsidRPr="00484499" w:rsidRDefault="00541243" w:rsidP="00541243">
      <w:pPr>
        <w:ind w:left="720" w:firstLine="720"/>
      </w:pPr>
      <w:r w:rsidRPr="00A51E25">
        <w:rPr>
          <w:color w:val="FF0000"/>
        </w:rPr>
        <w:lastRenderedPageBreak/>
        <w:t>Glycan1501</w:t>
      </w:r>
      <w:r>
        <w:tab/>
      </w:r>
      <w:r>
        <w:tab/>
      </w:r>
      <w:r>
        <w:tab/>
      </w:r>
      <w:r>
        <w:tab/>
      </w:r>
      <w:r>
        <w:tab/>
        <w:t>Glycan1581</w:t>
      </w:r>
    </w:p>
    <w:p w14:paraId="686CDC33" w14:textId="77777777" w:rsidR="00541243" w:rsidRDefault="00541243" w:rsidP="00541243">
      <w:r>
        <w:rPr>
          <w:noProof/>
        </w:rPr>
        <w:drawing>
          <wp:inline distT="0" distB="0" distL="0" distR="0" wp14:anchorId="75658F5B" wp14:editId="543993CA">
            <wp:extent cx="1371600" cy="1371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E77E6E" wp14:editId="2EEA17D5">
            <wp:extent cx="1371600" cy="13716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A0FFFF" wp14:editId="6C89CDA0">
            <wp:extent cx="1371600" cy="1371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A253DB" wp14:editId="5777E594">
            <wp:extent cx="1371600" cy="1371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88065" w14:textId="77777777" w:rsidR="00541243" w:rsidRDefault="00541243" w:rsidP="00541243">
      <w:pPr>
        <w:ind w:left="720" w:firstLine="720"/>
      </w:pPr>
      <w:r>
        <w:t>Glycan1606</w:t>
      </w:r>
      <w:r>
        <w:tab/>
      </w:r>
      <w:r>
        <w:tab/>
      </w:r>
      <w:r>
        <w:tab/>
      </w:r>
      <w:r>
        <w:tab/>
      </w:r>
      <w:r>
        <w:tab/>
        <w:t>Glycan1611</w:t>
      </w:r>
    </w:p>
    <w:p w14:paraId="7F7283CC" w14:textId="77777777" w:rsidR="00541243" w:rsidRDefault="00541243" w:rsidP="00541243">
      <w:r>
        <w:rPr>
          <w:noProof/>
        </w:rPr>
        <w:drawing>
          <wp:inline distT="0" distB="0" distL="0" distR="0" wp14:anchorId="2DAF43B2" wp14:editId="37C4D0D7">
            <wp:extent cx="1371600" cy="1371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8CA565" wp14:editId="72B1CCA2">
            <wp:extent cx="1371600" cy="13716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0464DB" wp14:editId="059DDEBC">
            <wp:extent cx="1371600" cy="1371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76761E" wp14:editId="1F9E09A2">
            <wp:extent cx="1371600" cy="1371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71288" w14:textId="77777777" w:rsidR="00541243" w:rsidRDefault="00541243" w:rsidP="00541243">
      <w:pPr>
        <w:ind w:left="720" w:firstLine="720"/>
      </w:pPr>
      <w:r>
        <w:t>Glycan1622</w:t>
      </w:r>
      <w:r>
        <w:tab/>
      </w:r>
      <w:r>
        <w:tab/>
      </w:r>
      <w:r>
        <w:tab/>
      </w:r>
      <w:r>
        <w:tab/>
      </w:r>
      <w:r>
        <w:tab/>
        <w:t>Glycan1647</w:t>
      </w:r>
    </w:p>
    <w:p w14:paraId="46CEDB20" w14:textId="77777777" w:rsidR="00541243" w:rsidRDefault="00541243" w:rsidP="00541243">
      <w:r>
        <w:rPr>
          <w:noProof/>
        </w:rPr>
        <w:drawing>
          <wp:inline distT="0" distB="0" distL="0" distR="0" wp14:anchorId="0CE45031" wp14:editId="2DE50E17">
            <wp:extent cx="1371600" cy="13716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5A5B3A" wp14:editId="706A95DC">
            <wp:extent cx="1371600" cy="13716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04184D" wp14:editId="6C2513B8">
            <wp:extent cx="1371600" cy="1371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725A33" wp14:editId="6EFB4724">
            <wp:extent cx="1371600" cy="13716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92DCD" w14:textId="77777777" w:rsidR="00541243" w:rsidRDefault="00541243" w:rsidP="00541243">
      <w:pPr>
        <w:ind w:left="720" w:firstLine="720"/>
      </w:pPr>
      <w:r>
        <w:t>Glycan1663</w:t>
      </w:r>
      <w:r>
        <w:tab/>
      </w:r>
      <w:r>
        <w:tab/>
      </w:r>
      <w:r>
        <w:tab/>
      </w:r>
      <w:r>
        <w:tab/>
      </w:r>
      <w:r>
        <w:tab/>
        <w:t>Glycan1688</w:t>
      </w:r>
    </w:p>
    <w:p w14:paraId="431EB66A" w14:textId="77777777" w:rsidR="00541243" w:rsidRDefault="00541243" w:rsidP="00541243">
      <w:r>
        <w:rPr>
          <w:noProof/>
        </w:rPr>
        <w:drawing>
          <wp:inline distT="0" distB="0" distL="0" distR="0" wp14:anchorId="38E53082" wp14:editId="4B82AB97">
            <wp:extent cx="1371600" cy="1371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FD9AD1" wp14:editId="12293166">
            <wp:extent cx="1371600" cy="13716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58D811" wp14:editId="5865DEFD">
            <wp:extent cx="1371600" cy="13716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286F71" wp14:editId="45483298">
            <wp:extent cx="1371600" cy="13716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8C90B" w14:textId="77777777" w:rsidR="00541243" w:rsidRDefault="00541243" w:rsidP="00541243">
      <w:pPr>
        <w:ind w:left="720" w:firstLine="720"/>
      </w:pPr>
    </w:p>
    <w:p w14:paraId="5F5557E0" w14:textId="77777777" w:rsidR="00541243" w:rsidRDefault="00541243" w:rsidP="00541243">
      <w:pPr>
        <w:ind w:left="720" w:firstLine="720"/>
      </w:pPr>
    </w:p>
    <w:p w14:paraId="27ADA880" w14:textId="7396D23D" w:rsidR="00541243" w:rsidRDefault="00541243" w:rsidP="00541243"/>
    <w:p w14:paraId="7C0C7507" w14:textId="77777777" w:rsidR="00541243" w:rsidRDefault="00541243" w:rsidP="00541243"/>
    <w:p w14:paraId="4C260A1F" w14:textId="77777777" w:rsidR="00541243" w:rsidRDefault="00541243" w:rsidP="00541243">
      <w:pPr>
        <w:ind w:left="720" w:firstLine="720"/>
      </w:pPr>
      <w:r>
        <w:lastRenderedPageBreak/>
        <w:t>Glycan1704</w:t>
      </w:r>
      <w:r>
        <w:tab/>
      </w:r>
      <w:r>
        <w:tab/>
      </w:r>
      <w:r>
        <w:tab/>
      </w:r>
      <w:r>
        <w:tab/>
      </w:r>
      <w:r>
        <w:tab/>
        <w:t>Glycan1743</w:t>
      </w:r>
    </w:p>
    <w:p w14:paraId="6A5F1602" w14:textId="77777777" w:rsidR="00541243" w:rsidRDefault="00541243" w:rsidP="00541243">
      <w:r>
        <w:rPr>
          <w:noProof/>
        </w:rPr>
        <w:drawing>
          <wp:inline distT="0" distB="0" distL="0" distR="0" wp14:anchorId="7DC9C450" wp14:editId="407D1BC3">
            <wp:extent cx="1371600" cy="1371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9ED47E" wp14:editId="5A4AB8A5">
            <wp:extent cx="1371600" cy="13716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9A67BB" wp14:editId="618A704F">
            <wp:extent cx="1371600" cy="13716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037ED0" wp14:editId="7C24AB8E">
            <wp:extent cx="1371600" cy="13716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C4742" w14:textId="77777777" w:rsidR="00541243" w:rsidRDefault="00541243" w:rsidP="00541243">
      <w:pPr>
        <w:ind w:left="720" w:firstLine="720"/>
      </w:pPr>
      <w:r>
        <w:t>Glycan1809</w:t>
      </w:r>
      <w:r>
        <w:tab/>
      </w:r>
      <w:r>
        <w:tab/>
      </w:r>
      <w:r>
        <w:tab/>
      </w:r>
      <w:r>
        <w:tab/>
      </w:r>
      <w:r>
        <w:tab/>
        <w:t>Glycan1825</w:t>
      </w:r>
    </w:p>
    <w:p w14:paraId="09A68479" w14:textId="77777777" w:rsidR="00541243" w:rsidRDefault="00541243" w:rsidP="00541243">
      <w:r>
        <w:rPr>
          <w:noProof/>
        </w:rPr>
        <w:drawing>
          <wp:inline distT="0" distB="0" distL="0" distR="0" wp14:anchorId="25D6570E" wp14:editId="2AD6804A">
            <wp:extent cx="1371600" cy="1371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046650" wp14:editId="7DD5ACDA">
            <wp:extent cx="1371600" cy="13716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552455" wp14:editId="225F821C">
            <wp:extent cx="1371600" cy="13716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0F2C9C" wp14:editId="722F3E9A">
            <wp:extent cx="1371600" cy="13716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4D319" w14:textId="77777777" w:rsidR="00541243" w:rsidRDefault="00541243" w:rsidP="00541243">
      <w:pPr>
        <w:ind w:left="720" w:firstLine="720"/>
      </w:pPr>
      <w:r>
        <w:t>Glycan1850</w:t>
      </w:r>
      <w:r>
        <w:tab/>
      </w:r>
      <w:r>
        <w:tab/>
      </w:r>
      <w:r>
        <w:tab/>
      </w:r>
      <w:r>
        <w:tab/>
      </w:r>
      <w:r>
        <w:tab/>
        <w:t>Glycan1866</w:t>
      </w:r>
    </w:p>
    <w:p w14:paraId="09934851" w14:textId="77777777" w:rsidR="00541243" w:rsidRDefault="00541243" w:rsidP="00541243">
      <w:r>
        <w:rPr>
          <w:noProof/>
        </w:rPr>
        <w:drawing>
          <wp:inline distT="0" distB="0" distL="0" distR="0" wp14:anchorId="1981834C" wp14:editId="1896BD13">
            <wp:extent cx="1371600" cy="1371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E039CC" wp14:editId="5A163447">
            <wp:extent cx="1371600" cy="13716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E07A96" wp14:editId="5ECB8A75">
            <wp:extent cx="1371600" cy="13716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8B8CA9" wp14:editId="21A0074A">
            <wp:extent cx="1371600" cy="13716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A03EB" w14:textId="77777777" w:rsidR="00541243" w:rsidRDefault="00541243" w:rsidP="00541243">
      <w:pPr>
        <w:ind w:left="720" w:firstLine="720"/>
      </w:pPr>
      <w:r>
        <w:t>Glycan1905</w:t>
      </w:r>
      <w:r>
        <w:tab/>
      </w:r>
      <w:r>
        <w:tab/>
      </w:r>
      <w:r>
        <w:tab/>
      </w:r>
      <w:r>
        <w:tab/>
      </w:r>
      <w:r>
        <w:tab/>
        <w:t>Glycan1954</w:t>
      </w:r>
    </w:p>
    <w:p w14:paraId="1C854CED" w14:textId="77777777" w:rsidR="00541243" w:rsidRDefault="00541243" w:rsidP="00541243">
      <w:r>
        <w:rPr>
          <w:noProof/>
        </w:rPr>
        <w:drawing>
          <wp:inline distT="0" distB="0" distL="0" distR="0" wp14:anchorId="134457D6" wp14:editId="3FEA57D4">
            <wp:extent cx="1371600" cy="13716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382481" wp14:editId="30DD1D17">
            <wp:extent cx="1371600" cy="13716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1C5FC" wp14:editId="18052B18">
            <wp:extent cx="1371600" cy="13716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52E354" wp14:editId="1BE7DC6B">
            <wp:extent cx="1371600" cy="13716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4F1FF" w14:textId="77777777" w:rsidR="00541243" w:rsidRDefault="00541243" w:rsidP="00541243">
      <w:pPr>
        <w:ind w:left="720" w:firstLine="720"/>
      </w:pPr>
    </w:p>
    <w:p w14:paraId="2A248B92" w14:textId="77777777" w:rsidR="00541243" w:rsidRDefault="00541243" w:rsidP="00541243">
      <w:pPr>
        <w:ind w:left="720" w:firstLine="720"/>
      </w:pPr>
    </w:p>
    <w:p w14:paraId="570B21E6" w14:textId="77777777" w:rsidR="00541243" w:rsidRDefault="00541243" w:rsidP="00541243">
      <w:pPr>
        <w:ind w:left="720" w:firstLine="720"/>
      </w:pPr>
    </w:p>
    <w:p w14:paraId="612067CB" w14:textId="77777777" w:rsidR="00541243" w:rsidRDefault="00541243" w:rsidP="00541243">
      <w:pPr>
        <w:ind w:left="720" w:firstLine="720"/>
      </w:pPr>
    </w:p>
    <w:p w14:paraId="333ABE86" w14:textId="77777777" w:rsidR="00541243" w:rsidRDefault="00541243" w:rsidP="00541243">
      <w:pPr>
        <w:ind w:left="720" w:firstLine="720"/>
      </w:pPr>
      <w:r>
        <w:lastRenderedPageBreak/>
        <w:t>Glycan1976</w:t>
      </w:r>
      <w:r>
        <w:tab/>
      </w:r>
      <w:r>
        <w:tab/>
      </w:r>
      <w:r>
        <w:tab/>
      </w:r>
      <w:r>
        <w:tab/>
      </w:r>
      <w:r>
        <w:tab/>
        <w:t>Glycan2012</w:t>
      </w:r>
    </w:p>
    <w:p w14:paraId="6FABE41B" w14:textId="77777777" w:rsidR="00541243" w:rsidRDefault="00541243" w:rsidP="00541243">
      <w:r>
        <w:rPr>
          <w:noProof/>
        </w:rPr>
        <w:drawing>
          <wp:inline distT="0" distB="0" distL="0" distR="0" wp14:anchorId="28FFB29D" wp14:editId="7473FE49">
            <wp:extent cx="1371600" cy="13716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EF1AC7" wp14:editId="0FE2F945">
            <wp:extent cx="1371600" cy="13716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818FA8" wp14:editId="3270CD5D">
            <wp:extent cx="1371600" cy="13716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833E81" wp14:editId="4201ACE9">
            <wp:extent cx="1371600" cy="13716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AE050" w14:textId="77777777" w:rsidR="00541243" w:rsidRDefault="00541243" w:rsidP="00541243">
      <w:pPr>
        <w:ind w:left="720" w:firstLine="720"/>
      </w:pPr>
      <w:r w:rsidRPr="00D95906">
        <w:rPr>
          <w:color w:val="000000" w:themeColor="text1"/>
        </w:rPr>
        <w:t>Glycan2028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t>Glycan2100</w:t>
      </w:r>
    </w:p>
    <w:p w14:paraId="295C2452" w14:textId="77777777" w:rsidR="00541243" w:rsidRDefault="00541243" w:rsidP="00541243">
      <w:r>
        <w:rPr>
          <w:noProof/>
        </w:rPr>
        <w:drawing>
          <wp:inline distT="0" distB="0" distL="0" distR="0" wp14:anchorId="55533C83" wp14:editId="75454D92">
            <wp:extent cx="1371600" cy="13716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BDCE06" wp14:editId="5295C346">
            <wp:extent cx="1371600" cy="137160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714173" wp14:editId="51E8BDA1">
            <wp:extent cx="1371600" cy="13716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BFB60F" wp14:editId="1DB83EDC">
            <wp:extent cx="1371600" cy="13716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A2DA9" w14:textId="77777777" w:rsidR="00541243" w:rsidRPr="00484499" w:rsidRDefault="00541243" w:rsidP="00541243">
      <w:pPr>
        <w:ind w:left="720" w:firstLine="720"/>
        <w:rPr>
          <w:color w:val="FF0000"/>
        </w:rPr>
      </w:pPr>
      <w:r>
        <w:t>Glycan2122</w:t>
      </w:r>
      <w:r>
        <w:tab/>
      </w:r>
      <w:r>
        <w:tab/>
      </w:r>
      <w:r>
        <w:tab/>
      </w:r>
      <w:r>
        <w:tab/>
      </w:r>
      <w:r>
        <w:tab/>
      </w:r>
      <w:r w:rsidRPr="007B275C">
        <w:rPr>
          <w:color w:val="FF0000"/>
        </w:rPr>
        <w:t>Glycan2158</w:t>
      </w:r>
    </w:p>
    <w:p w14:paraId="08E69E5D" w14:textId="77777777" w:rsidR="00541243" w:rsidRDefault="00541243" w:rsidP="00541243">
      <w:r>
        <w:rPr>
          <w:noProof/>
        </w:rPr>
        <w:drawing>
          <wp:inline distT="0" distB="0" distL="0" distR="0" wp14:anchorId="4050367E" wp14:editId="60475EEE">
            <wp:extent cx="1371600" cy="13716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11C487" wp14:editId="1DAD3062">
            <wp:extent cx="1371600" cy="137160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25E211" wp14:editId="005E5E14">
            <wp:extent cx="1371600" cy="13716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4BC5B6" wp14:editId="58ECA38B">
            <wp:extent cx="1371600" cy="13716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613D4" w14:textId="77777777" w:rsidR="00541243" w:rsidRPr="00484499" w:rsidRDefault="00541243" w:rsidP="00541243">
      <w:pPr>
        <w:ind w:left="1440"/>
        <w:rPr>
          <w:color w:val="FF0000"/>
        </w:rPr>
      </w:pPr>
      <w:r>
        <w:t>Glycan2163</w:t>
      </w:r>
      <w:r>
        <w:tab/>
      </w:r>
      <w:r>
        <w:tab/>
      </w:r>
      <w:r>
        <w:tab/>
      </w:r>
      <w:r>
        <w:tab/>
      </w:r>
      <w:r>
        <w:tab/>
      </w:r>
      <w:r w:rsidRPr="0054404E">
        <w:rPr>
          <w:color w:val="FF0000"/>
        </w:rPr>
        <w:t>Glycan2174</w:t>
      </w:r>
    </w:p>
    <w:p w14:paraId="34AC95D8" w14:textId="67EFAD3C" w:rsidR="00541243" w:rsidRDefault="00541243" w:rsidP="00541243">
      <w:r>
        <w:rPr>
          <w:noProof/>
        </w:rPr>
        <w:drawing>
          <wp:inline distT="0" distB="0" distL="0" distR="0" wp14:anchorId="094AFE37" wp14:editId="1D073AFB">
            <wp:extent cx="1371600" cy="13716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6E6F19" wp14:editId="5CA8E999">
            <wp:extent cx="1371600" cy="13716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16726A" wp14:editId="13303290">
            <wp:extent cx="1371600" cy="13716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1080ED" wp14:editId="032EC9EF">
            <wp:extent cx="1371600" cy="137160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5CD55" w14:textId="3FA3B8FD" w:rsidR="00541243" w:rsidRDefault="00541243" w:rsidP="00541243"/>
    <w:p w14:paraId="06FC9948" w14:textId="23910AB1" w:rsidR="00541243" w:rsidRDefault="00541243" w:rsidP="00541243"/>
    <w:p w14:paraId="747DF345" w14:textId="1EEA85D8" w:rsidR="00541243" w:rsidRDefault="00541243" w:rsidP="00541243"/>
    <w:p w14:paraId="261D78FA" w14:textId="77777777" w:rsidR="00541243" w:rsidRDefault="00541243" w:rsidP="00541243"/>
    <w:p w14:paraId="5BFD4407" w14:textId="77777777" w:rsidR="00541243" w:rsidRDefault="00541243" w:rsidP="00541243">
      <w:pPr>
        <w:ind w:left="720" w:firstLine="720"/>
      </w:pPr>
      <w:r>
        <w:lastRenderedPageBreak/>
        <w:t>Glycan2303</w:t>
      </w:r>
      <w:r>
        <w:tab/>
      </w:r>
      <w:r>
        <w:tab/>
      </w:r>
      <w:r>
        <w:tab/>
      </w:r>
      <w:r>
        <w:tab/>
      </w:r>
      <w:r>
        <w:tab/>
        <w:t>Glycan2319</w:t>
      </w:r>
    </w:p>
    <w:p w14:paraId="1E27A21A" w14:textId="77777777" w:rsidR="00541243" w:rsidRDefault="00541243" w:rsidP="00541243">
      <w:r>
        <w:rPr>
          <w:noProof/>
        </w:rPr>
        <w:drawing>
          <wp:inline distT="0" distB="0" distL="0" distR="0" wp14:anchorId="35059464" wp14:editId="321A8D82">
            <wp:extent cx="1371600" cy="13716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B38227" wp14:editId="6494E869">
            <wp:extent cx="1371600" cy="13716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A4E09B" wp14:editId="334979B2">
            <wp:extent cx="1371600" cy="13716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CE5DE9" wp14:editId="1BF5689F">
            <wp:extent cx="1371600" cy="137160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285F3" w14:textId="77777777" w:rsidR="00541243" w:rsidRPr="00484499" w:rsidRDefault="00541243" w:rsidP="00541243">
      <w:pPr>
        <w:ind w:left="720" w:firstLine="720"/>
      </w:pPr>
      <w:r w:rsidRPr="00D3060C">
        <w:rPr>
          <w:color w:val="FF0000"/>
        </w:rPr>
        <w:t>Glycan2320</w:t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t>Glycan2325</w:t>
      </w:r>
    </w:p>
    <w:p w14:paraId="3759B88F" w14:textId="77777777" w:rsidR="00541243" w:rsidRDefault="00541243" w:rsidP="00541243">
      <w:r>
        <w:rPr>
          <w:noProof/>
        </w:rPr>
        <w:drawing>
          <wp:inline distT="0" distB="0" distL="0" distR="0" wp14:anchorId="30BB5F59" wp14:editId="1F45AD07">
            <wp:extent cx="1371600" cy="13716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0BBB43" wp14:editId="101BCB64">
            <wp:extent cx="1371600" cy="137160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566AD6" wp14:editId="2F4D4D5D">
            <wp:extent cx="1371600" cy="13716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9DB669" wp14:editId="146BBAE1">
            <wp:extent cx="1371600" cy="137160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1467" w14:textId="77777777" w:rsidR="00541243" w:rsidRPr="00484499" w:rsidRDefault="00541243" w:rsidP="00541243">
      <w:pPr>
        <w:ind w:left="720" w:firstLine="720"/>
        <w:rPr>
          <w:color w:val="FF0000"/>
        </w:rPr>
      </w:pPr>
      <w:r>
        <w:t>Glycan2341</w:t>
      </w:r>
      <w:r>
        <w:tab/>
      </w:r>
      <w:r>
        <w:tab/>
      </w:r>
      <w:r>
        <w:tab/>
      </w:r>
      <w:r>
        <w:tab/>
      </w:r>
      <w:r>
        <w:tab/>
      </w:r>
      <w:r w:rsidRPr="00185A2A">
        <w:rPr>
          <w:color w:val="FF0000"/>
        </w:rPr>
        <w:t>Glycan2361</w:t>
      </w:r>
    </w:p>
    <w:p w14:paraId="05BD6DB7" w14:textId="77777777" w:rsidR="00541243" w:rsidRDefault="00541243" w:rsidP="00541243">
      <w:r>
        <w:rPr>
          <w:noProof/>
        </w:rPr>
        <w:drawing>
          <wp:inline distT="0" distB="0" distL="0" distR="0" wp14:anchorId="03ED1053" wp14:editId="3897F7AD">
            <wp:extent cx="1371600" cy="13716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05722D" wp14:editId="20FA0962">
            <wp:extent cx="1371600" cy="137160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46B0B2" wp14:editId="39F56A11">
            <wp:extent cx="1371600" cy="137160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F2DA02" wp14:editId="7DA22B4E">
            <wp:extent cx="1371600" cy="137160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6C518" w14:textId="77777777" w:rsidR="00541243" w:rsidRDefault="00541243" w:rsidP="00541243">
      <w:pPr>
        <w:ind w:left="720" w:firstLine="720"/>
      </w:pPr>
      <w:r>
        <w:t>Glycan2377</w:t>
      </w:r>
      <w:r>
        <w:tab/>
      </w:r>
      <w:r>
        <w:tab/>
      </w:r>
      <w:r>
        <w:tab/>
      </w:r>
      <w:r>
        <w:tab/>
      </w:r>
      <w:r>
        <w:tab/>
        <w:t>Glycan2393</w:t>
      </w:r>
    </w:p>
    <w:p w14:paraId="1D640BBA" w14:textId="77777777" w:rsidR="00541243" w:rsidRDefault="00541243" w:rsidP="00541243">
      <w:r>
        <w:rPr>
          <w:noProof/>
        </w:rPr>
        <w:drawing>
          <wp:inline distT="0" distB="0" distL="0" distR="0" wp14:anchorId="51645276" wp14:editId="10BC4DEA">
            <wp:extent cx="1371600" cy="137160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05C3B4" wp14:editId="2F31A4FC">
            <wp:extent cx="1371600" cy="137160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933429" wp14:editId="1044CFDB">
            <wp:extent cx="1371600" cy="137160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E6B88F" wp14:editId="40432209">
            <wp:extent cx="1371600" cy="137160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2A887" w14:textId="77777777" w:rsidR="00541243" w:rsidRDefault="00541243" w:rsidP="00541243"/>
    <w:p w14:paraId="26A8013C" w14:textId="77777777" w:rsidR="00541243" w:rsidRDefault="00541243" w:rsidP="00541243"/>
    <w:p w14:paraId="16442B7F" w14:textId="77777777" w:rsidR="00541243" w:rsidRDefault="00541243" w:rsidP="00541243"/>
    <w:p w14:paraId="504572AA" w14:textId="77777777" w:rsidR="00541243" w:rsidRDefault="00541243" w:rsidP="00541243"/>
    <w:p w14:paraId="134CC132" w14:textId="77777777" w:rsidR="00541243" w:rsidRPr="00484499" w:rsidRDefault="00541243" w:rsidP="00541243">
      <w:pPr>
        <w:ind w:left="1440"/>
        <w:rPr>
          <w:color w:val="FF0000"/>
        </w:rPr>
      </w:pPr>
      <w:r w:rsidRPr="008055C9">
        <w:rPr>
          <w:color w:val="FF0000"/>
        </w:rPr>
        <w:lastRenderedPageBreak/>
        <w:t>Glycan2465</w:t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 w:rsidRPr="008055C9">
        <w:rPr>
          <w:color w:val="FF0000"/>
        </w:rPr>
        <w:t>Glycan2487</w:t>
      </w:r>
    </w:p>
    <w:p w14:paraId="029C620D" w14:textId="77777777" w:rsidR="00541243" w:rsidRDefault="00541243" w:rsidP="00541243">
      <w:r>
        <w:rPr>
          <w:noProof/>
        </w:rPr>
        <w:drawing>
          <wp:inline distT="0" distB="0" distL="0" distR="0" wp14:anchorId="6A7D962C" wp14:editId="6EF70D31">
            <wp:extent cx="1371600" cy="137160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C210A2" wp14:editId="2E04C5D5">
            <wp:extent cx="1371600" cy="137160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2651F3" wp14:editId="41229B63">
            <wp:extent cx="1371600" cy="137160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B00313" wp14:editId="6672CF22">
            <wp:extent cx="1371600" cy="137160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A39C1" w14:textId="77777777" w:rsidR="00541243" w:rsidRPr="00484499" w:rsidRDefault="00541243" w:rsidP="00541243">
      <w:pPr>
        <w:ind w:left="720" w:firstLine="720"/>
      </w:pPr>
      <w:r w:rsidRPr="008343B5">
        <w:rPr>
          <w:color w:val="FF0000"/>
        </w:rPr>
        <w:t>Glycan2539</w:t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t>Glycan2654</w:t>
      </w:r>
    </w:p>
    <w:p w14:paraId="3A368153" w14:textId="77777777" w:rsidR="00541243" w:rsidRDefault="00541243" w:rsidP="00541243">
      <w:r>
        <w:rPr>
          <w:noProof/>
        </w:rPr>
        <w:drawing>
          <wp:inline distT="0" distB="0" distL="0" distR="0" wp14:anchorId="5D814662" wp14:editId="4376012E">
            <wp:extent cx="1371600" cy="137160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182AEA" wp14:editId="37330762">
            <wp:extent cx="1371600" cy="137160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AF132B" wp14:editId="467F26EC">
            <wp:extent cx="1371600" cy="137160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04FE75" wp14:editId="35A2965C">
            <wp:extent cx="1371600" cy="137160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C2052" w14:textId="77777777" w:rsidR="00541243" w:rsidRPr="00484499" w:rsidRDefault="00541243" w:rsidP="00541243">
      <w:pPr>
        <w:ind w:left="720" w:firstLine="720"/>
      </w:pPr>
      <w:r w:rsidRPr="00D07789">
        <w:rPr>
          <w:color w:val="FF0000"/>
        </w:rPr>
        <w:t>Glycan2685</w:t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t>Glycan2706</w:t>
      </w:r>
    </w:p>
    <w:p w14:paraId="6440DB74" w14:textId="77777777" w:rsidR="00541243" w:rsidRDefault="00541243" w:rsidP="00541243">
      <w:r>
        <w:rPr>
          <w:noProof/>
        </w:rPr>
        <w:drawing>
          <wp:inline distT="0" distB="0" distL="0" distR="0" wp14:anchorId="396F28AE" wp14:editId="78786C35">
            <wp:extent cx="1371600" cy="137160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DC14A8" wp14:editId="1C113DFC">
            <wp:extent cx="1371600" cy="137160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83B4ED" wp14:editId="43C0D3C5">
            <wp:extent cx="1371600" cy="137160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890714" wp14:editId="3EE1744A">
            <wp:extent cx="1371600" cy="1371600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FE009" w14:textId="77777777" w:rsidR="00541243" w:rsidRPr="00A442B2" w:rsidRDefault="00541243" w:rsidP="00541243">
      <w:pPr>
        <w:ind w:left="720" w:firstLine="720"/>
        <w:rPr>
          <w:color w:val="FF0000"/>
        </w:rPr>
      </w:pPr>
      <w:r w:rsidRPr="00A442B2">
        <w:rPr>
          <w:color w:val="FF0000"/>
        </w:rPr>
        <w:t>Glycan2852</w:t>
      </w:r>
    </w:p>
    <w:p w14:paraId="72B28C83" w14:textId="77777777" w:rsidR="00541243" w:rsidRDefault="00541243" w:rsidP="00541243">
      <w:r>
        <w:rPr>
          <w:noProof/>
        </w:rPr>
        <w:drawing>
          <wp:inline distT="0" distB="0" distL="0" distR="0" wp14:anchorId="6A37158B" wp14:editId="5E426D74">
            <wp:extent cx="1371600" cy="137160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6DF3ED" wp14:editId="56339D71">
            <wp:extent cx="1371600" cy="1371600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57639" w14:textId="265F82BD" w:rsidR="00541243" w:rsidRPr="00DD3B27" w:rsidRDefault="00541243" w:rsidP="00541243">
      <w:pPr>
        <w:spacing w:line="360" w:lineRule="auto"/>
        <w:contextualSpacing/>
        <w:rPr>
          <w:rFonts w:ascii="Arial" w:hAnsi="Arial" w:cs="Arial"/>
          <w:sz w:val="24"/>
          <w:szCs w:val="24"/>
        </w:rPr>
      </w:pPr>
      <w:r w:rsidRPr="00DD3B27">
        <w:rPr>
          <w:rFonts w:ascii="Arial" w:hAnsi="Arial" w:cs="Arial"/>
          <w:b/>
          <w:bCs/>
          <w:sz w:val="24"/>
          <w:szCs w:val="24"/>
        </w:rPr>
        <w:t>Supplemental Figure 5.</w:t>
      </w:r>
      <w:r w:rsidRPr="00DD3B27">
        <w:rPr>
          <w:rFonts w:ascii="Arial" w:hAnsi="Arial" w:cs="Arial"/>
          <w:sz w:val="24"/>
          <w:szCs w:val="24"/>
        </w:rPr>
        <w:t xml:space="preserve"> Relative intensity quantification of all N-glycans identified in serum (left row) and tissue (right row) analysis. Red font labeling for N-glycans follow</w:t>
      </w:r>
      <w:r>
        <w:rPr>
          <w:rFonts w:ascii="Arial" w:hAnsi="Arial" w:cs="Arial"/>
          <w:sz w:val="24"/>
          <w:szCs w:val="24"/>
        </w:rPr>
        <w:t>s</w:t>
      </w:r>
      <w:r w:rsidRPr="00DD3B27">
        <w:rPr>
          <w:rFonts w:ascii="Arial" w:hAnsi="Arial" w:cs="Arial"/>
          <w:sz w:val="24"/>
          <w:szCs w:val="24"/>
        </w:rPr>
        <w:t xml:space="preserve"> the same trend between serum and tissue.</w:t>
      </w:r>
    </w:p>
    <w:p w14:paraId="6A4938C8" w14:textId="77777777" w:rsidR="0095264E" w:rsidRDefault="00541243"/>
    <w:sectPr w:rsidR="009526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LUwtTS3NDI0NjdX0lEKTi0uzszPAykwrAUAvRKfJSwAAAA="/>
  </w:docVars>
  <w:rsids>
    <w:rsidRoot w:val="00541243"/>
    <w:rsid w:val="00541243"/>
    <w:rsid w:val="009135FD"/>
    <w:rsid w:val="00B15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5E91D"/>
  <w15:chartTrackingRefBased/>
  <w15:docId w15:val="{09A2619A-EB25-4294-965E-C76F91A12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2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emf"/><Relationship Id="rId21" Type="http://schemas.openxmlformats.org/officeDocument/2006/relationships/image" Target="media/image18.emf"/><Relationship Id="rId42" Type="http://schemas.openxmlformats.org/officeDocument/2006/relationships/image" Target="media/image39.emf"/><Relationship Id="rId47" Type="http://schemas.openxmlformats.org/officeDocument/2006/relationships/image" Target="media/image44.emf"/><Relationship Id="rId63" Type="http://schemas.openxmlformats.org/officeDocument/2006/relationships/image" Target="media/image60.emf"/><Relationship Id="rId68" Type="http://schemas.openxmlformats.org/officeDocument/2006/relationships/image" Target="media/image65.emf"/><Relationship Id="rId84" Type="http://schemas.openxmlformats.org/officeDocument/2006/relationships/image" Target="media/image81.emf"/><Relationship Id="rId89" Type="http://schemas.openxmlformats.org/officeDocument/2006/relationships/image" Target="media/image86.emf"/><Relationship Id="rId16" Type="http://schemas.openxmlformats.org/officeDocument/2006/relationships/image" Target="media/image13.emf"/><Relationship Id="rId11" Type="http://schemas.openxmlformats.org/officeDocument/2006/relationships/image" Target="media/image8.emf"/><Relationship Id="rId32" Type="http://schemas.openxmlformats.org/officeDocument/2006/relationships/image" Target="media/image29.emf"/><Relationship Id="rId37" Type="http://schemas.openxmlformats.org/officeDocument/2006/relationships/image" Target="media/image34.emf"/><Relationship Id="rId53" Type="http://schemas.openxmlformats.org/officeDocument/2006/relationships/image" Target="media/image50.emf"/><Relationship Id="rId58" Type="http://schemas.openxmlformats.org/officeDocument/2006/relationships/image" Target="media/image55.emf"/><Relationship Id="rId74" Type="http://schemas.openxmlformats.org/officeDocument/2006/relationships/image" Target="media/image71.emf"/><Relationship Id="rId79" Type="http://schemas.openxmlformats.org/officeDocument/2006/relationships/image" Target="media/image76.emf"/><Relationship Id="rId5" Type="http://schemas.openxmlformats.org/officeDocument/2006/relationships/image" Target="media/image2.emf"/><Relationship Id="rId90" Type="http://schemas.openxmlformats.org/officeDocument/2006/relationships/image" Target="media/image87.emf"/><Relationship Id="rId95" Type="http://schemas.openxmlformats.org/officeDocument/2006/relationships/image" Target="media/image92.emf"/><Relationship Id="rId22" Type="http://schemas.openxmlformats.org/officeDocument/2006/relationships/image" Target="media/image19.emf"/><Relationship Id="rId27" Type="http://schemas.openxmlformats.org/officeDocument/2006/relationships/image" Target="media/image24.emf"/><Relationship Id="rId43" Type="http://schemas.openxmlformats.org/officeDocument/2006/relationships/image" Target="media/image40.emf"/><Relationship Id="rId48" Type="http://schemas.openxmlformats.org/officeDocument/2006/relationships/image" Target="media/image45.emf"/><Relationship Id="rId64" Type="http://schemas.openxmlformats.org/officeDocument/2006/relationships/image" Target="media/image61.emf"/><Relationship Id="rId69" Type="http://schemas.openxmlformats.org/officeDocument/2006/relationships/image" Target="media/image66.emf"/><Relationship Id="rId80" Type="http://schemas.openxmlformats.org/officeDocument/2006/relationships/image" Target="media/image77.emf"/><Relationship Id="rId85" Type="http://schemas.openxmlformats.org/officeDocument/2006/relationships/image" Target="media/image82.emf"/><Relationship Id="rId3" Type="http://schemas.openxmlformats.org/officeDocument/2006/relationships/webSettings" Target="webSettings.xml"/><Relationship Id="rId12" Type="http://schemas.openxmlformats.org/officeDocument/2006/relationships/image" Target="media/image9.emf"/><Relationship Id="rId17" Type="http://schemas.openxmlformats.org/officeDocument/2006/relationships/image" Target="media/image14.emf"/><Relationship Id="rId25" Type="http://schemas.openxmlformats.org/officeDocument/2006/relationships/image" Target="media/image22.emf"/><Relationship Id="rId33" Type="http://schemas.openxmlformats.org/officeDocument/2006/relationships/image" Target="media/image30.emf"/><Relationship Id="rId38" Type="http://schemas.openxmlformats.org/officeDocument/2006/relationships/image" Target="media/image35.emf"/><Relationship Id="rId46" Type="http://schemas.openxmlformats.org/officeDocument/2006/relationships/image" Target="media/image43.emf"/><Relationship Id="rId59" Type="http://schemas.openxmlformats.org/officeDocument/2006/relationships/image" Target="media/image56.emf"/><Relationship Id="rId67" Type="http://schemas.openxmlformats.org/officeDocument/2006/relationships/image" Target="media/image64.emf"/><Relationship Id="rId20" Type="http://schemas.openxmlformats.org/officeDocument/2006/relationships/image" Target="media/image17.emf"/><Relationship Id="rId41" Type="http://schemas.openxmlformats.org/officeDocument/2006/relationships/image" Target="media/image38.emf"/><Relationship Id="rId54" Type="http://schemas.openxmlformats.org/officeDocument/2006/relationships/image" Target="media/image51.emf"/><Relationship Id="rId62" Type="http://schemas.openxmlformats.org/officeDocument/2006/relationships/image" Target="media/image59.emf"/><Relationship Id="rId70" Type="http://schemas.openxmlformats.org/officeDocument/2006/relationships/image" Target="media/image67.emf"/><Relationship Id="rId75" Type="http://schemas.openxmlformats.org/officeDocument/2006/relationships/image" Target="media/image72.emf"/><Relationship Id="rId83" Type="http://schemas.openxmlformats.org/officeDocument/2006/relationships/image" Target="media/image80.emf"/><Relationship Id="rId88" Type="http://schemas.openxmlformats.org/officeDocument/2006/relationships/image" Target="media/image85.emf"/><Relationship Id="rId91" Type="http://schemas.openxmlformats.org/officeDocument/2006/relationships/image" Target="media/image88.emf"/><Relationship Id="rId96" Type="http://schemas.openxmlformats.org/officeDocument/2006/relationships/image" Target="media/image93.emf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5" Type="http://schemas.openxmlformats.org/officeDocument/2006/relationships/image" Target="media/image12.emf"/><Relationship Id="rId23" Type="http://schemas.openxmlformats.org/officeDocument/2006/relationships/image" Target="media/image20.emf"/><Relationship Id="rId28" Type="http://schemas.openxmlformats.org/officeDocument/2006/relationships/image" Target="media/image25.emf"/><Relationship Id="rId36" Type="http://schemas.openxmlformats.org/officeDocument/2006/relationships/image" Target="media/image33.emf"/><Relationship Id="rId49" Type="http://schemas.openxmlformats.org/officeDocument/2006/relationships/image" Target="media/image46.emf"/><Relationship Id="rId57" Type="http://schemas.openxmlformats.org/officeDocument/2006/relationships/image" Target="media/image54.emf"/><Relationship Id="rId10" Type="http://schemas.openxmlformats.org/officeDocument/2006/relationships/image" Target="media/image7.emf"/><Relationship Id="rId31" Type="http://schemas.openxmlformats.org/officeDocument/2006/relationships/image" Target="media/image28.emf"/><Relationship Id="rId44" Type="http://schemas.openxmlformats.org/officeDocument/2006/relationships/image" Target="media/image41.emf"/><Relationship Id="rId52" Type="http://schemas.openxmlformats.org/officeDocument/2006/relationships/image" Target="media/image49.emf"/><Relationship Id="rId60" Type="http://schemas.openxmlformats.org/officeDocument/2006/relationships/image" Target="media/image57.emf"/><Relationship Id="rId65" Type="http://schemas.openxmlformats.org/officeDocument/2006/relationships/image" Target="media/image62.emf"/><Relationship Id="rId73" Type="http://schemas.openxmlformats.org/officeDocument/2006/relationships/image" Target="media/image70.emf"/><Relationship Id="rId78" Type="http://schemas.openxmlformats.org/officeDocument/2006/relationships/image" Target="media/image75.emf"/><Relationship Id="rId81" Type="http://schemas.openxmlformats.org/officeDocument/2006/relationships/image" Target="media/image78.emf"/><Relationship Id="rId86" Type="http://schemas.openxmlformats.org/officeDocument/2006/relationships/image" Target="media/image83.emf"/><Relationship Id="rId94" Type="http://schemas.openxmlformats.org/officeDocument/2006/relationships/image" Target="media/image91.emf"/><Relationship Id="rId99" Type="http://schemas.openxmlformats.org/officeDocument/2006/relationships/theme" Target="theme/theme1.xml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3" Type="http://schemas.openxmlformats.org/officeDocument/2006/relationships/image" Target="media/image10.emf"/><Relationship Id="rId18" Type="http://schemas.openxmlformats.org/officeDocument/2006/relationships/image" Target="media/image15.emf"/><Relationship Id="rId39" Type="http://schemas.openxmlformats.org/officeDocument/2006/relationships/image" Target="media/image36.emf"/><Relationship Id="rId34" Type="http://schemas.openxmlformats.org/officeDocument/2006/relationships/image" Target="media/image31.emf"/><Relationship Id="rId50" Type="http://schemas.openxmlformats.org/officeDocument/2006/relationships/image" Target="media/image47.emf"/><Relationship Id="rId55" Type="http://schemas.openxmlformats.org/officeDocument/2006/relationships/image" Target="media/image52.emf"/><Relationship Id="rId76" Type="http://schemas.openxmlformats.org/officeDocument/2006/relationships/image" Target="media/image73.emf"/><Relationship Id="rId97" Type="http://schemas.openxmlformats.org/officeDocument/2006/relationships/image" Target="media/image94.emf"/><Relationship Id="rId7" Type="http://schemas.openxmlformats.org/officeDocument/2006/relationships/image" Target="media/image4.emf"/><Relationship Id="rId71" Type="http://schemas.openxmlformats.org/officeDocument/2006/relationships/image" Target="media/image68.emf"/><Relationship Id="rId92" Type="http://schemas.openxmlformats.org/officeDocument/2006/relationships/image" Target="media/image89.emf"/><Relationship Id="rId2" Type="http://schemas.openxmlformats.org/officeDocument/2006/relationships/settings" Target="settings.xml"/><Relationship Id="rId29" Type="http://schemas.openxmlformats.org/officeDocument/2006/relationships/image" Target="media/image26.emf"/><Relationship Id="rId24" Type="http://schemas.openxmlformats.org/officeDocument/2006/relationships/image" Target="media/image21.emf"/><Relationship Id="rId40" Type="http://schemas.openxmlformats.org/officeDocument/2006/relationships/image" Target="media/image37.emf"/><Relationship Id="rId45" Type="http://schemas.openxmlformats.org/officeDocument/2006/relationships/image" Target="media/image42.emf"/><Relationship Id="rId66" Type="http://schemas.openxmlformats.org/officeDocument/2006/relationships/image" Target="media/image63.emf"/><Relationship Id="rId87" Type="http://schemas.openxmlformats.org/officeDocument/2006/relationships/image" Target="media/image84.emf"/><Relationship Id="rId61" Type="http://schemas.openxmlformats.org/officeDocument/2006/relationships/image" Target="media/image58.emf"/><Relationship Id="rId82" Type="http://schemas.openxmlformats.org/officeDocument/2006/relationships/image" Target="media/image79.emf"/><Relationship Id="rId19" Type="http://schemas.openxmlformats.org/officeDocument/2006/relationships/image" Target="media/image16.emf"/><Relationship Id="rId14" Type="http://schemas.openxmlformats.org/officeDocument/2006/relationships/image" Target="media/image11.emf"/><Relationship Id="rId30" Type="http://schemas.openxmlformats.org/officeDocument/2006/relationships/image" Target="media/image27.emf"/><Relationship Id="rId35" Type="http://schemas.openxmlformats.org/officeDocument/2006/relationships/image" Target="media/image32.emf"/><Relationship Id="rId56" Type="http://schemas.openxmlformats.org/officeDocument/2006/relationships/image" Target="media/image53.emf"/><Relationship Id="rId77" Type="http://schemas.openxmlformats.org/officeDocument/2006/relationships/image" Target="media/image74.emf"/><Relationship Id="rId8" Type="http://schemas.openxmlformats.org/officeDocument/2006/relationships/image" Target="media/image5.emf"/><Relationship Id="rId51" Type="http://schemas.openxmlformats.org/officeDocument/2006/relationships/image" Target="media/image48.emf"/><Relationship Id="rId72" Type="http://schemas.openxmlformats.org/officeDocument/2006/relationships/image" Target="media/image69.emf"/><Relationship Id="rId93" Type="http://schemas.openxmlformats.org/officeDocument/2006/relationships/image" Target="media/image90.emf"/><Relationship Id="rId9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4</Words>
  <Characters>824</Characters>
  <Application>Microsoft Office Word</Application>
  <DocSecurity>0</DocSecurity>
  <Lines>6</Lines>
  <Paragraphs>1</Paragraphs>
  <ScaleCrop>false</ScaleCrop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oa, Shaaron</dc:creator>
  <cp:keywords/>
  <dc:description/>
  <cp:lastModifiedBy>Ochoa, Shaaron</cp:lastModifiedBy>
  <cp:revision>1</cp:revision>
  <dcterms:created xsi:type="dcterms:W3CDTF">2023-02-06T19:37:00Z</dcterms:created>
  <dcterms:modified xsi:type="dcterms:W3CDTF">2023-02-06T19:39:00Z</dcterms:modified>
</cp:coreProperties>
</file>